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&lt;chr&gt; "3/20/25", "3/20/25", "3/20/25", "3/20/25", "3/20/25", "3/20/2…</w:t>
      </w:r>
      <w:r>
        <w:br/>
      </w:r>
      <w:r>
        <w:rPr>
          <w:rStyle w:val="VerbatimChar"/>
        </w:rPr>
        <w:t xml:space="preserve">$ group   &lt;chr&gt; "cephalopods", "cephalopods", "cephalopods", "cephalopods", "c…</w:t>
      </w:r>
      <w:r>
        <w:br/>
      </w:r>
      <w:r>
        <w:rPr>
          <w:rStyle w:val="VerbatimChar"/>
        </w:rPr>
        <w:t xml:space="preserve">$ n_s     &lt;chr&gt; "n", "n", "n", "n", "n", "n", "s", "s", "s", "s", "s", "s", "n…</w:t>
      </w:r>
      <w:r>
        <w:br/>
      </w:r>
      <w:r>
        <w:rPr>
          <w:rStyle w:val="VerbatimChar"/>
        </w:rPr>
        <w:t xml:space="preserve">$ wind    &lt;chr&gt; "lee", "lee", "lee", "lee", "lee", "lee", "wind", "wind", "win…</w:t>
      </w:r>
      <w:r>
        <w:br/>
      </w:r>
      <w:r>
        <w:rPr>
          <w:rStyle w:val="VerbatimChar"/>
        </w:rPr>
        <w:t xml:space="preserve">$ tree_no &lt;dbl&gt; 1, 1, 1, 1, 1, 1, 1, 1, 1, 1, 1, 1, 2, 2, 2, 2, 2, 2, 2, 2, 2,…</w:t>
      </w:r>
      <w:r>
        <w:br/>
      </w:r>
      <w:r>
        <w:rPr>
          <w:rStyle w:val="VerbatimChar"/>
        </w:rPr>
        <w:t xml:space="preserve">$ len_mm  &lt;dbl&gt; 20, 21, 23, 25, 21, 16, 15, 16, 14, 17, 13, 15, 19, 18, 20, 23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  len_mm 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4-10T19:48:30Z</dcterms:created>
  <dcterms:modified xsi:type="dcterms:W3CDTF">2025-04-10T19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